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5bb9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7b66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cf69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